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rFonts w:ascii="Times" w:hAnsi="Times"/>
          <w:b/>
        </w:rPr>
      </w:pPr>
    </w:p>
    <w:p w14:paraId="5A14C3DD" w14:textId="6929F9C2" w:rsidR="002A2A03" w:rsidRDefault="00B93C18" w:rsidP="00A23BF2">
      <w:pPr>
        <w:jc w:val="center"/>
        <w:rPr>
          <w:rFonts w:ascii="Times" w:hAnsi="Times"/>
          <w:b/>
        </w:rPr>
      </w:pPr>
      <w:r w:rsidRPr="007B3D3C">
        <w:rPr>
          <w:rFonts w:ascii="Times" w:hAnsi="Times"/>
          <w:b/>
        </w:rPr>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40E01289"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lexical processing</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7B382CBD"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2FC25C09"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t xml:space="preserve">lexical access. But how does language influence visual attention when the linguistic signal and the visual world are both processed via the visual channel? We </w:t>
      </w:r>
      <w:r w:rsidR="00C33B43">
        <w:t xml:space="preserve">developed </w:t>
      </w:r>
      <w:r>
        <w:t>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C529B2">
        <w:t xml:space="preserve">initiating eye movements prior to sign offset.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t>shaped</w:t>
      </w:r>
      <w:r w:rsidR="00C529B2">
        <w:t xml:space="preserve"> by </w:t>
      </w:r>
      <w:r w:rsidR="007B2DA4">
        <w:t xml:space="preserve">the constraints of processing </w:t>
      </w:r>
      <w:r w:rsidR="00C33B43">
        <w:t xml:space="preserve">a visual language </w:t>
      </w:r>
      <w:r w:rsidR="007B2DA4">
        <w:t xml:space="preserve">in real time </w:t>
      </w:r>
      <w:r w:rsidR="00C33B43">
        <w:t xml:space="preserve">and not by differential </w:t>
      </w:r>
      <w:r w:rsidR="00C529B2">
        <w:t xml:space="preserve">access to auditory </w:t>
      </w:r>
      <w:r w:rsidR="00C33B43">
        <w:t>information in day-to-day life.</w:t>
      </w:r>
      <w:r w:rsidR="00C33B43" w:rsidDel="00C529B2">
        <w:t xml:space="preserve"> </w:t>
      </w:r>
      <w:r>
        <w:t xml:space="preserve">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r w:rsidR="00A5595C">
        <w:t>allocation</w:t>
      </w:r>
      <w:r w:rsidR="00A5595C" w:rsidRPr="00CF78B7">
        <w:t xml:space="preserve"> </w:t>
      </w:r>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28001F33"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 xml:space="preserve">differences between </w:t>
      </w:r>
      <w:r w:rsidR="0061217E">
        <w:rPr>
          <w:rFonts w:ascii="Times" w:hAnsi="Times"/>
        </w:rPr>
        <w:lastRenderedPageBreak/>
        <w:t>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50A3713B"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D56566">
        <w:rPr>
          <w:rFonts w:ascii="Times" w:hAnsi="Times"/>
        </w:rPr>
        <w:t xml:space="preserve"> lexical processing,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 xml:space="preserve">attending </w:t>
      </w:r>
      <w:r w:rsidR="00D56566">
        <w:rPr>
          <w:rFonts w:ascii="Times" w:hAnsi="Times"/>
        </w:rPr>
        <w:lastRenderedPageBreak/>
        <w:t>to the</w:t>
      </w:r>
      <w:r w:rsidR="001E0680">
        <w:rPr>
          <w:rFonts w:ascii="Times" w:hAnsi="Times"/>
        </w:rPr>
        <w:t xml:space="preserve"> objects after lexical access is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2CA6CDB4" w14:textId="77777777" w:rsidR="004A530F" w:rsidRPr="00D330E7" w:rsidRDefault="004A530F" w:rsidP="00DF56F6">
      <w:pPr>
        <w:rPr>
          <w:rFonts w:ascii="Times" w:hAnsi="Times"/>
        </w:rPr>
      </w:pP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2F63600"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lastRenderedPageBreak/>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4964A9FD"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lastRenderedPageBreak/>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58429FD7" w14:textId="7274E373" w:rsidR="000E50BD" w:rsidRPr="00D330E7" w:rsidRDefault="000D1736" w:rsidP="00EC4204">
      <w:pPr>
        <w:rPr>
          <w:rFonts w:ascii="Times" w:hAnsi="Times"/>
        </w:rPr>
      </w:pPr>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of lexical access</w:t>
      </w:r>
      <w:r w:rsidR="00DC49D6">
        <w:rPr>
          <w:rFonts w:ascii="Times" w:hAnsi="Times"/>
        </w:rPr>
        <w:t xml:space="preserve"> 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2C35D678" w14:textId="77777777" w:rsidR="002A173D" w:rsidRDefault="002A173D" w:rsidP="00DE4034">
      <w:pPr>
        <w:pStyle w:val="Heading2"/>
        <w:rPr>
          <w:rFonts w:ascii="Times" w:hAnsi="Times" w:cs="Times New Roman"/>
          <w:szCs w:val="24"/>
        </w:rPr>
      </w:pP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lastRenderedPageBreak/>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071FFAB4" w:rsidR="007B51C9" w:rsidRPr="00D330E7" w:rsidRDefault="00C23814" w:rsidP="00E02D09">
      <w:pPr>
        <w:rPr>
          <w:rFonts w:ascii="Times" w:hAnsi="Times"/>
          <w:color w:val="222222"/>
        </w:rPr>
      </w:pPr>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7C0417A2" w14:textId="77777777" w:rsidR="007E02E3" w:rsidRDefault="007E02E3" w:rsidP="007E02E3">
      <w:pPr>
        <w:rPr>
          <w:rFonts w:ascii="Times" w:hAnsi="Times"/>
        </w:rPr>
      </w:pPr>
      <w:r w:rsidRPr="00D330E7">
        <w:rPr>
          <w:rFonts w:ascii="Times" w:hAnsi="Times"/>
          <w:color w:val="222222"/>
        </w:rPr>
        <w:t xml:space="preserve">Our final sample size was determined by our success over a two-year funding period in recruiting and testing children who met our strict inclusion criteria: monolingual, native ASL users.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w:t>
      </w:r>
      <w:proofErr w:type="gramStart"/>
      <w:r w:rsidRPr="00D330E7">
        <w:rPr>
          <w:rFonts w:ascii="Times" w:hAnsi="Times"/>
        </w:rPr>
        <w:t>have</w:t>
      </w:r>
      <w:proofErr w:type="gramEnd"/>
      <w:r w:rsidRPr="00D330E7">
        <w:rPr>
          <w:rFonts w:ascii="Times" w:hAnsi="Times"/>
        </w:rPr>
        <w:t xml:space="preserve"> a deaf parent who is likely to be fluent in ASL (Mitchell &amp; Karchmer, </w:t>
      </w: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E02E3" w:rsidRPr="00D330E7" w14:paraId="616B684B" w14:textId="77777777" w:rsidTr="007E02E3">
        <w:trPr>
          <w:trHeight w:val="634"/>
        </w:trPr>
        <w:tc>
          <w:tcPr>
            <w:tcW w:w="2498" w:type="dxa"/>
            <w:tcBorders>
              <w:bottom w:val="single" w:sz="0" w:space="0" w:color="auto"/>
            </w:tcBorders>
            <w:vAlign w:val="center"/>
          </w:tcPr>
          <w:p w14:paraId="397A6138" w14:textId="77777777" w:rsidR="007E02E3" w:rsidRPr="00D330E7" w:rsidRDefault="007E02E3" w:rsidP="007E02E3">
            <w:pPr>
              <w:pStyle w:val="Compact"/>
              <w:rPr>
                <w:rFonts w:ascii="Times" w:hAnsi="Times"/>
              </w:rPr>
            </w:pPr>
            <w:r w:rsidRPr="00D330E7">
              <w:rPr>
                <w:rFonts w:ascii="Times" w:hAnsi="Times"/>
              </w:rPr>
              <w:lastRenderedPageBreak/>
              <w:t>Hearing Status</w:t>
            </w:r>
          </w:p>
        </w:tc>
        <w:tc>
          <w:tcPr>
            <w:tcW w:w="1010" w:type="dxa"/>
            <w:tcBorders>
              <w:bottom w:val="single" w:sz="0" w:space="0" w:color="auto"/>
            </w:tcBorders>
            <w:vAlign w:val="center"/>
          </w:tcPr>
          <w:p w14:paraId="26F06741" w14:textId="77777777" w:rsidR="007E02E3" w:rsidRPr="00D330E7" w:rsidRDefault="007E02E3" w:rsidP="007E02E3">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6FB5EE25" w14:textId="77777777" w:rsidR="007E02E3" w:rsidRPr="00D330E7" w:rsidRDefault="007E02E3" w:rsidP="007E02E3">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17DF0DC" w14:textId="77777777" w:rsidR="007E02E3" w:rsidRPr="00D330E7" w:rsidRDefault="007E02E3" w:rsidP="007E02E3">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478E05A8" w14:textId="77777777" w:rsidR="007E02E3" w:rsidRPr="00D330E7" w:rsidRDefault="007E02E3" w:rsidP="007E02E3">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2E7BE0CA" w14:textId="77777777" w:rsidR="007E02E3" w:rsidRPr="00D330E7" w:rsidRDefault="007E02E3" w:rsidP="007E02E3">
            <w:pPr>
              <w:pStyle w:val="Compact"/>
              <w:rPr>
                <w:rFonts w:ascii="Times" w:hAnsi="Times"/>
              </w:rPr>
            </w:pPr>
            <w:r w:rsidRPr="00D330E7">
              <w:rPr>
                <w:rFonts w:ascii="Times" w:hAnsi="Times"/>
              </w:rPr>
              <w:t>Max</w:t>
            </w:r>
          </w:p>
        </w:tc>
      </w:tr>
      <w:tr w:rsidR="007E02E3" w:rsidRPr="00D330E7" w14:paraId="0F6858FC" w14:textId="77777777" w:rsidTr="007E02E3">
        <w:trPr>
          <w:trHeight w:val="619"/>
        </w:trPr>
        <w:tc>
          <w:tcPr>
            <w:tcW w:w="2498" w:type="dxa"/>
            <w:vAlign w:val="center"/>
          </w:tcPr>
          <w:p w14:paraId="708CE6F3" w14:textId="77777777" w:rsidR="007E02E3" w:rsidRPr="00D330E7" w:rsidRDefault="007E02E3" w:rsidP="007E02E3">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884F315" w14:textId="77777777" w:rsidR="007E02E3" w:rsidRPr="00D330E7" w:rsidRDefault="007E02E3" w:rsidP="007E02E3">
            <w:pPr>
              <w:pStyle w:val="Compact"/>
              <w:jc w:val="center"/>
              <w:rPr>
                <w:rFonts w:ascii="Times" w:hAnsi="Times"/>
              </w:rPr>
            </w:pPr>
            <w:r w:rsidRPr="00D330E7">
              <w:rPr>
                <w:rFonts w:ascii="Times" w:hAnsi="Times"/>
              </w:rPr>
              <w:t>16</w:t>
            </w:r>
          </w:p>
        </w:tc>
        <w:tc>
          <w:tcPr>
            <w:tcW w:w="1378" w:type="dxa"/>
            <w:vAlign w:val="center"/>
          </w:tcPr>
          <w:p w14:paraId="4F6E61BE" w14:textId="77777777" w:rsidR="007E02E3" w:rsidRPr="00D330E7" w:rsidRDefault="007E02E3" w:rsidP="007E02E3">
            <w:pPr>
              <w:pStyle w:val="Compact"/>
              <w:jc w:val="center"/>
              <w:rPr>
                <w:rFonts w:ascii="Times" w:hAnsi="Times"/>
              </w:rPr>
            </w:pPr>
            <w:r w:rsidRPr="00D330E7">
              <w:rPr>
                <w:rFonts w:ascii="Times" w:hAnsi="Times"/>
              </w:rPr>
              <w:t>28.0</w:t>
            </w:r>
          </w:p>
        </w:tc>
        <w:tc>
          <w:tcPr>
            <w:tcW w:w="1286" w:type="dxa"/>
            <w:vAlign w:val="center"/>
          </w:tcPr>
          <w:p w14:paraId="58A88C31" w14:textId="77777777" w:rsidR="007E02E3" w:rsidRPr="00D330E7" w:rsidRDefault="007E02E3" w:rsidP="007E02E3">
            <w:pPr>
              <w:pStyle w:val="Compact"/>
              <w:jc w:val="center"/>
              <w:rPr>
                <w:rFonts w:ascii="Times" w:hAnsi="Times"/>
              </w:rPr>
            </w:pPr>
            <w:r w:rsidRPr="00D330E7">
              <w:rPr>
                <w:rFonts w:ascii="Times" w:hAnsi="Times"/>
              </w:rPr>
              <w:t>7.5</w:t>
            </w:r>
          </w:p>
        </w:tc>
        <w:tc>
          <w:tcPr>
            <w:tcW w:w="1273" w:type="dxa"/>
            <w:vAlign w:val="center"/>
          </w:tcPr>
          <w:p w14:paraId="5517094B" w14:textId="77777777" w:rsidR="007E02E3" w:rsidRPr="00D330E7" w:rsidRDefault="007E02E3" w:rsidP="007E02E3">
            <w:pPr>
              <w:pStyle w:val="Compact"/>
              <w:jc w:val="center"/>
              <w:rPr>
                <w:rFonts w:ascii="Times" w:hAnsi="Times"/>
              </w:rPr>
            </w:pPr>
            <w:r w:rsidRPr="00D330E7">
              <w:rPr>
                <w:rFonts w:ascii="Times" w:hAnsi="Times"/>
              </w:rPr>
              <w:t>16</w:t>
            </w:r>
          </w:p>
        </w:tc>
        <w:tc>
          <w:tcPr>
            <w:tcW w:w="1489" w:type="dxa"/>
            <w:vAlign w:val="center"/>
          </w:tcPr>
          <w:p w14:paraId="6FCC65C0" w14:textId="77777777" w:rsidR="007E02E3" w:rsidRPr="00D330E7" w:rsidRDefault="007E02E3" w:rsidP="007E02E3">
            <w:pPr>
              <w:pStyle w:val="Compact"/>
              <w:jc w:val="center"/>
              <w:rPr>
                <w:rFonts w:ascii="Times" w:hAnsi="Times"/>
              </w:rPr>
            </w:pPr>
            <w:r w:rsidRPr="00D330E7">
              <w:rPr>
                <w:rFonts w:ascii="Times" w:hAnsi="Times"/>
              </w:rPr>
              <w:t>42</w:t>
            </w:r>
          </w:p>
        </w:tc>
      </w:tr>
      <w:tr w:rsidR="007E02E3" w:rsidRPr="00D330E7" w14:paraId="1E4042A2" w14:textId="77777777" w:rsidTr="007E02E3">
        <w:trPr>
          <w:trHeight w:val="634"/>
        </w:trPr>
        <w:tc>
          <w:tcPr>
            <w:tcW w:w="2498" w:type="dxa"/>
            <w:vAlign w:val="center"/>
          </w:tcPr>
          <w:p w14:paraId="312A741E" w14:textId="77777777" w:rsidR="007E02E3" w:rsidRPr="00D330E7" w:rsidRDefault="007E02E3" w:rsidP="007E02E3">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4B5820F" w14:textId="77777777" w:rsidR="007E02E3" w:rsidRPr="00D330E7" w:rsidRDefault="007E02E3" w:rsidP="007E02E3">
            <w:pPr>
              <w:pStyle w:val="Compact"/>
              <w:jc w:val="center"/>
              <w:rPr>
                <w:rFonts w:ascii="Times" w:hAnsi="Times"/>
              </w:rPr>
            </w:pPr>
            <w:r w:rsidRPr="00D330E7">
              <w:rPr>
                <w:rFonts w:ascii="Times" w:hAnsi="Times"/>
              </w:rPr>
              <w:t>13</w:t>
            </w:r>
          </w:p>
        </w:tc>
        <w:tc>
          <w:tcPr>
            <w:tcW w:w="1378" w:type="dxa"/>
            <w:vAlign w:val="center"/>
          </w:tcPr>
          <w:p w14:paraId="024B4727" w14:textId="77777777" w:rsidR="007E02E3" w:rsidRPr="00D330E7" w:rsidRDefault="007E02E3" w:rsidP="007E02E3">
            <w:pPr>
              <w:pStyle w:val="Compact"/>
              <w:jc w:val="center"/>
              <w:rPr>
                <w:rFonts w:ascii="Times" w:hAnsi="Times"/>
              </w:rPr>
            </w:pPr>
            <w:r w:rsidRPr="00D330E7">
              <w:rPr>
                <w:rFonts w:ascii="Times" w:hAnsi="Times"/>
              </w:rPr>
              <w:t>29.4</w:t>
            </w:r>
          </w:p>
        </w:tc>
        <w:tc>
          <w:tcPr>
            <w:tcW w:w="1286" w:type="dxa"/>
            <w:vAlign w:val="center"/>
          </w:tcPr>
          <w:p w14:paraId="1CF56482" w14:textId="77777777" w:rsidR="007E02E3" w:rsidRPr="00D330E7" w:rsidRDefault="007E02E3" w:rsidP="007E02E3">
            <w:pPr>
              <w:pStyle w:val="Compact"/>
              <w:jc w:val="center"/>
              <w:rPr>
                <w:rFonts w:ascii="Times" w:hAnsi="Times"/>
              </w:rPr>
            </w:pPr>
            <w:r w:rsidRPr="00D330E7">
              <w:rPr>
                <w:rFonts w:ascii="Times" w:hAnsi="Times"/>
              </w:rPr>
              <w:t>11.2</w:t>
            </w:r>
          </w:p>
        </w:tc>
        <w:tc>
          <w:tcPr>
            <w:tcW w:w="1273" w:type="dxa"/>
            <w:vAlign w:val="center"/>
          </w:tcPr>
          <w:p w14:paraId="0D1D91B2" w14:textId="77777777" w:rsidR="007E02E3" w:rsidRPr="00D330E7" w:rsidRDefault="007E02E3" w:rsidP="007E02E3">
            <w:pPr>
              <w:pStyle w:val="Compact"/>
              <w:jc w:val="center"/>
              <w:rPr>
                <w:rFonts w:ascii="Times" w:hAnsi="Times"/>
              </w:rPr>
            </w:pPr>
            <w:r w:rsidRPr="00D330E7">
              <w:rPr>
                <w:rFonts w:ascii="Times" w:hAnsi="Times"/>
              </w:rPr>
              <w:t>18</w:t>
            </w:r>
          </w:p>
        </w:tc>
        <w:tc>
          <w:tcPr>
            <w:tcW w:w="1489" w:type="dxa"/>
            <w:vAlign w:val="center"/>
          </w:tcPr>
          <w:p w14:paraId="426B0233" w14:textId="77777777" w:rsidR="007E02E3" w:rsidRPr="00D330E7" w:rsidRDefault="007E02E3" w:rsidP="007E02E3">
            <w:pPr>
              <w:pStyle w:val="Compact"/>
              <w:jc w:val="center"/>
              <w:rPr>
                <w:rFonts w:ascii="Times" w:hAnsi="Times"/>
              </w:rPr>
            </w:pPr>
            <w:r w:rsidRPr="00D330E7">
              <w:rPr>
                <w:rFonts w:ascii="Times" w:hAnsi="Times"/>
              </w:rPr>
              <w:t>53</w:t>
            </w:r>
          </w:p>
        </w:tc>
      </w:tr>
      <w:tr w:rsidR="007E02E3" w:rsidRPr="00D330E7" w14:paraId="0EFD59BC" w14:textId="77777777" w:rsidTr="007E02E3">
        <w:trPr>
          <w:trHeight w:val="634"/>
        </w:trPr>
        <w:tc>
          <w:tcPr>
            <w:tcW w:w="2498" w:type="dxa"/>
            <w:tcBorders>
              <w:bottom w:val="single" w:sz="4" w:space="0" w:color="auto"/>
            </w:tcBorders>
            <w:vAlign w:val="center"/>
          </w:tcPr>
          <w:p w14:paraId="22490E1B" w14:textId="77777777" w:rsidR="007E02E3" w:rsidRDefault="007E02E3" w:rsidP="007E02E3">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67AEDFB3" w14:textId="77777777" w:rsidR="007E02E3" w:rsidRPr="00D330E7" w:rsidRDefault="007E02E3" w:rsidP="007E02E3">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3AC8B137" w14:textId="77777777" w:rsidR="007E02E3" w:rsidRPr="00D330E7" w:rsidRDefault="007E02E3" w:rsidP="007E02E3">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404366FE" w14:textId="77777777" w:rsidR="007E02E3" w:rsidRPr="00D330E7" w:rsidRDefault="007E02E3" w:rsidP="007E02E3">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74D2FA35" w14:textId="77777777" w:rsidR="007E02E3" w:rsidRPr="00D330E7" w:rsidRDefault="007E02E3" w:rsidP="007E02E3">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CD5BE96" w14:textId="77777777" w:rsidR="007E02E3" w:rsidRPr="00D330E7" w:rsidRDefault="007E02E3" w:rsidP="007E02E3">
            <w:pPr>
              <w:pStyle w:val="Compact"/>
              <w:jc w:val="center"/>
              <w:rPr>
                <w:rFonts w:ascii="Times" w:hAnsi="Times"/>
              </w:rPr>
            </w:pPr>
            <w:r>
              <w:rPr>
                <w:rFonts w:ascii="Times" w:hAnsi="Times"/>
              </w:rPr>
              <w:t>53</w:t>
            </w:r>
          </w:p>
        </w:tc>
      </w:tr>
    </w:tbl>
    <w:p w14:paraId="28684196" w14:textId="77777777" w:rsidR="007E02E3" w:rsidRPr="00D330E7" w:rsidRDefault="007E02E3" w:rsidP="007E02E3">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C24128B" w14:textId="77777777" w:rsidR="007E02E3" w:rsidRDefault="007E02E3" w:rsidP="007E02E3">
      <w:pPr>
        <w:rPr>
          <w:rFonts w:ascii="Times" w:hAnsi="Times"/>
        </w:rPr>
      </w:pPr>
    </w:p>
    <w:p w14:paraId="2A1CBDB1" w14:textId="440B9A1D" w:rsidR="007E02E3" w:rsidRPr="00D330E7" w:rsidRDefault="007E02E3" w:rsidP="007E02E3">
      <w:pPr>
        <w:ind w:firstLine="0"/>
        <w:rPr>
          <w:rFonts w:ascii="Times" w:hAnsi="Times"/>
          <w:sz w:val="20"/>
          <w:szCs w:val="20"/>
        </w:rPr>
      </w:pPr>
      <w:r w:rsidRPr="00D330E7">
        <w:rPr>
          <w:rFonts w:ascii="Times" w:hAnsi="Times"/>
        </w:rPr>
        <w:t xml:space="preserve">2004). </w:t>
      </w:r>
      <w:r w:rsidRPr="00D330E7">
        <w:rPr>
          <w:rFonts w:ascii="Times" w:hAnsi="Times"/>
          <w:color w:val="222222"/>
        </w:rPr>
        <w:t xml:space="preserve">In addition to the 29 child participants who met our </w:t>
      </w:r>
      <w:r>
        <w:rPr>
          <w:rFonts w:ascii="Times" w:hAnsi="Times"/>
          <w:color w:val="222222"/>
        </w:rPr>
        <w:t>inclusion</w:t>
      </w:r>
      <w:r w:rsidRPr="00D330E7">
        <w:rPr>
          <w:rFonts w:ascii="Times" w:hAnsi="Times"/>
          <w:color w:val="222222"/>
        </w:rPr>
        <w:t xml:space="preserve"> criteria and contributed adequate data, we also recruited and tested </w:t>
      </w:r>
      <w:r w:rsidRPr="00D330E7">
        <w:rPr>
          <w:rFonts w:ascii="Times" w:hAnsi="Times"/>
        </w:rPr>
        <w:t>17 more ASL-learning children who were not included in the analyses, either because it was later determined that they did not meet our stringent criterion of exposure to ASL from birth (</w:t>
      </w:r>
      <w:r w:rsidRPr="00D330E7">
        <w:rPr>
          <w:rFonts w:ascii="Times" w:hAnsi="Times"/>
          <w:i/>
        </w:rPr>
        <w:t>n</w:t>
      </w:r>
      <w:r w:rsidRPr="00D330E7">
        <w:rPr>
          <w:rFonts w:ascii="Times" w:hAnsi="Times"/>
        </w:rPr>
        <w:t xml:space="preserve"> = 12), or because they did not complete the real-time language assessment due to inattentiveness or parental interference (</w:t>
      </w:r>
      <w:r w:rsidRPr="00D330E7">
        <w:rPr>
          <w:rFonts w:ascii="Times" w:hAnsi="Times"/>
          <w:i/>
        </w:rPr>
        <w:t>n</w:t>
      </w:r>
      <w:r w:rsidRPr="00D330E7">
        <w:rPr>
          <w:rFonts w:ascii="Times" w:hAnsi="Times"/>
        </w:rPr>
        <w:t xml:space="preserve"> = 5).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 xml:space="preserve">s the first study to develop measures of online ASL processing </w:t>
      </w:r>
      <w:r w:rsidRPr="00D330E7">
        <w:rPr>
          <w:rFonts w:ascii="Times" w:hAnsi="Times"/>
        </w:rPr>
        <w:lastRenderedPageBreak/>
        <w:t>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h-phrase structure; </w:t>
      </w:r>
      <w:r w:rsidRPr="00300FA8">
        <w:rPr>
          <w:color w:val="000000"/>
        </w:rPr>
        <w:t xml:space="preserve">13 </w:t>
      </w:r>
      <w:r>
        <w:rPr>
          <w:color w:val="000000"/>
        </w:rPr>
        <w:t>saw the s</w:t>
      </w:r>
      <w:r w:rsidRPr="00300FA8">
        <w:rPr>
          <w:color w:val="000000"/>
        </w:rPr>
        <w:t>entence-final wh-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w:t>
      </w:r>
      <w:r w:rsidR="007B3D3C">
        <w:rPr>
          <w:rFonts w:ascii="Times" w:hAnsi="Times"/>
        </w:rPr>
        <w:lastRenderedPageBreak/>
        <w:t>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Images were digitized pictures presented in fixed pairs, matched for visual salience with 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r>
              <w:rPr>
                <w:rFonts w:ascii="Times" w:hAnsi="Times"/>
              </w:rPr>
              <w:t>matched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r w:rsidRPr="002A173D">
              <w:rPr>
                <w:rFonts w:ascii="Times" w:hAnsi="Times"/>
              </w:rPr>
              <w:t>b</w:t>
            </w:r>
            <w:r w:rsidR="00E7602D" w:rsidRPr="002A173D">
              <w:rPr>
                <w:rFonts w:ascii="Times" w:hAnsi="Times"/>
              </w:rPr>
              <w:t>ear</w:t>
            </w:r>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r w:rsidRPr="002A173D">
              <w:rPr>
                <w:rFonts w:ascii="Times" w:hAnsi="Times"/>
              </w:rPr>
              <w:t>cat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r w:rsidRPr="002A173D">
              <w:rPr>
                <w:rFonts w:ascii="Times" w:hAnsi="Times"/>
              </w:rPr>
              <w:t>c</w:t>
            </w:r>
            <w:r w:rsidR="00E7602D" w:rsidRPr="002A173D">
              <w:rPr>
                <w:rFonts w:ascii="Times" w:hAnsi="Times"/>
              </w:rPr>
              <w:t>ar</w:t>
            </w:r>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r w:rsidRPr="002A173D">
              <w:rPr>
                <w:rFonts w:ascii="Times" w:hAnsi="Times"/>
              </w:rPr>
              <w:t>b</w:t>
            </w:r>
            <w:r w:rsidR="00E7602D" w:rsidRPr="002A173D">
              <w:rPr>
                <w:rFonts w:ascii="Times" w:hAnsi="Times"/>
              </w:rPr>
              <w:t>all</w:t>
            </w:r>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w:t>
      </w:r>
      <w:r w:rsidRPr="00D330E7">
        <w:rPr>
          <w:rFonts w:ascii="Times" w:hAnsi="Times"/>
        </w:rPr>
        <w:lastRenderedPageBreak/>
        <w:t xml:space="preserve">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3F7E10AE"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handshape of each target sign was no longer identifiable.  Agreements were </w:t>
      </w:r>
      <w:r w:rsidRPr="00D330E7">
        <w:rPr>
          <w:rFonts w:ascii="Times" w:hAnsi="Times"/>
        </w:rPr>
        <w:lastRenderedPageBreak/>
        <w:t xml:space="preserve">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lastRenderedPageBreak/>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5CE49A8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the mean proportion of the target sign that children and adults saw before 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ms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Salverda, Kleinschmidt, &amp; Tanenhaus, 2014</w:t>
      </w:r>
      <w:r w:rsidR="00467489">
        <w:rPr>
          <w:rFonts w:ascii="Times" w:hAnsi="Times" w:cs="Times"/>
        </w:rPr>
        <w:t xml:space="preserve">), so </w:t>
      </w:r>
      <w:r w:rsidR="00F84E84" w:rsidRPr="00D330E7">
        <w:rPr>
          <w:rFonts w:ascii="Times" w:hAnsi="Times"/>
        </w:rPr>
        <w:t xml:space="preserve">we </w:t>
      </w:r>
      <w:r w:rsidR="00F84E84">
        <w:rPr>
          <w:rFonts w:ascii="Times" w:hAnsi="Times"/>
        </w:rPr>
        <w:t xml:space="preserve">added </w:t>
      </w:r>
      <w:r w:rsidR="00F84E84" w:rsidRPr="00D330E7">
        <w:rPr>
          <w:rFonts w:ascii="Times" w:hAnsi="Times"/>
        </w:rPr>
        <w:t>200 ms</w:t>
      </w:r>
      <w:r w:rsidR="00F84E84">
        <w:rPr>
          <w:rFonts w:ascii="Times" w:hAnsi="Times"/>
        </w:rPr>
        <w:t xml:space="preserve"> to each target sign</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m:t>
            </m:r>
          </m:num>
          <m:den>
            <m:r>
              <w:rPr>
                <w:rFonts w:ascii="Cambria Math" w:hAnsi="Cambria Math"/>
                <w:sz w:val="20"/>
                <w:szCs w:val="20"/>
              </w:rPr>
              <m:t>Sign Length+200 ms</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lastRenderedPageBreak/>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9B41F45"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 xml:space="preserve">an analysis model where participants who were more likely to be guessers </w:t>
      </w:r>
      <w:r w:rsidR="00E3179D" w:rsidRPr="00D330E7">
        <w:rPr>
          <w:rFonts w:ascii="Times" w:hAnsi="Times"/>
        </w:rPr>
        <w:lastRenderedPageBreak/>
        <w:t>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175725AF" w14:textId="1A33EE07"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2E58EACE" w14:textId="77777777" w:rsidR="002A173D" w:rsidRDefault="002A173D" w:rsidP="00623726">
      <w:pPr>
        <w:spacing w:before="120"/>
        <w:jc w:val="center"/>
        <w:rPr>
          <w:rFonts w:ascii="Times" w:hAnsi="Times"/>
          <w:b/>
        </w:rPr>
      </w:pPr>
    </w:p>
    <w:p w14:paraId="2434A266" w14:textId="77777777" w:rsidR="002A173D" w:rsidRDefault="002A173D" w:rsidP="00623726">
      <w:pPr>
        <w:spacing w:before="120"/>
        <w:jc w:val="center"/>
        <w:rPr>
          <w:rFonts w:ascii="Times" w:hAnsi="Times"/>
          <w:b/>
        </w:rPr>
      </w:pP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lastRenderedPageBreak/>
        <w:t>Results</w:t>
      </w:r>
    </w:p>
    <w:p w14:paraId="5769B3DF" w14:textId="5BA9CFA6" w:rsidR="00A945B0"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lexical access</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lexical processing</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446F8262" w14:textId="77777777" w:rsidR="00BD14DC" w:rsidRDefault="00BD14DC"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w:t>
      </w:r>
      <w:r w:rsidR="005819B6">
        <w:rPr>
          <w:rFonts w:ascii="Times" w:hAnsi="Times"/>
        </w:rPr>
        <w:lastRenderedPageBreak/>
        <w:t>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r w:rsidRPr="00D330E7">
        <w:rPr>
          <w:rFonts w:ascii="Times" w:hAnsi="Times"/>
        </w:rPr>
        <w:t xml:space="preserve">shift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ms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47D2044F" w14:textId="092C9E28"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Pr>
          <w:rFonts w:ascii="Times" w:hAnsi="Times" w:cs="Times New Roman"/>
          <w:szCs w:val="24"/>
        </w:rPr>
        <w:t xml:space="preserve">lexical access </w:t>
      </w:r>
    </w:p>
    <w:p w14:paraId="4A9B8DA6" w14:textId="77777777" w:rsidR="007E02E3" w:rsidRDefault="00A1149C" w:rsidP="007E02E3">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w:t>
      </w:r>
      <w:r w:rsidR="007E02E3" w:rsidRPr="00D330E7">
        <w:rPr>
          <w:rFonts w:ascii="Times" w:hAnsi="Times"/>
        </w:rPr>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6CE9E3FD" w14:textId="256FC1A6" w:rsidR="007E02E3" w:rsidRDefault="007E02E3" w:rsidP="00836D52">
      <w:pPr>
        <w:rPr>
          <w:rFonts w:ascii="Times" w:hAnsi="Times"/>
        </w:rPr>
      </w:pPr>
      <w:r>
        <w:rPr>
          <w:rFonts w:ascii="Times" w:hAnsi="Times"/>
          <w:noProof/>
        </w:rPr>
        <w:lastRenderedPageBreak/>
        <w:drawing>
          <wp:anchor distT="0" distB="0" distL="114300" distR="114300" simplePos="0" relativeHeight="251679744" behindDoc="1" locked="0" layoutInCell="1" allowOverlap="1" wp14:anchorId="5323CABF" wp14:editId="14877823">
            <wp:simplePos x="0" y="0"/>
            <wp:positionH relativeFrom="column">
              <wp:posOffset>-114300</wp:posOffset>
            </wp:positionH>
            <wp:positionV relativeFrom="paragraph">
              <wp:posOffset>-358140</wp:posOffset>
            </wp:positionV>
            <wp:extent cx="6286500" cy="4800600"/>
            <wp:effectExtent l="0" t="0" r="12700" b="0"/>
            <wp:wrapTopAndBottom/>
            <wp:docPr id="5" name="Picture 5" descr="Macintosh HD:Users:kmacdonald:Documents:Projects:SOL:SOL-GIT:paper:sol-figs:fig2_timecourse_all.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2_timecourse_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0" cy="480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F78D3A" w14:textId="77777777"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 xml:space="preserve">he grey shaded region marks the analysis window (600-2500ms); error bars represent +/- 95% CI computed by non-parametric bootstrap. The mean proportion of each target sign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1695AE55"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w:t>
      </w:r>
      <w:r>
        <w:rPr>
          <w:rFonts w:ascii="Times" w:hAnsi="Times"/>
        </w:rPr>
        <w:t xml:space="preserve"> on average</w:t>
      </w:r>
      <w:r w:rsidRPr="00D330E7">
        <w:rPr>
          <w:rFonts w:ascii="Times" w:hAnsi="Times"/>
        </w:rPr>
        <w:t xml:space="preserve">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01A1E7FE"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see also Lieberman et al., 2015 for converging evidence in adults)</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lexical access,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of lexical access</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Pr>
          <w:rFonts w:ascii="Times" w:hAnsi="Times"/>
          <w:b/>
          <w:i/>
          <w:noProof/>
        </w:rPr>
        <w:lastRenderedPageBreak/>
        <w:drawing>
          <wp:anchor distT="0" distB="0" distL="114300" distR="114300" simplePos="0" relativeHeight="251680768" behindDoc="1" locked="0" layoutInCell="1" allowOverlap="1" wp14:anchorId="506D0169" wp14:editId="64AA5B1F">
            <wp:simplePos x="0" y="0"/>
            <wp:positionH relativeFrom="column">
              <wp:posOffset>-285750</wp:posOffset>
            </wp:positionH>
            <wp:positionV relativeFrom="paragraph">
              <wp:posOffset>-358140</wp:posOffset>
            </wp:positionV>
            <wp:extent cx="6686550" cy="4457700"/>
            <wp:effectExtent l="0" t="0" r="0" b="1270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8655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b/>
          <w:i/>
        </w:rPr>
        <w:t xml:space="preserve">Figure </w:t>
      </w:r>
      <w:r>
        <w:rPr>
          <w:rFonts w:ascii="Times" w:hAnsi="Times"/>
          <w:b/>
          <w:i/>
        </w:rPr>
        <w:t>3</w:t>
      </w:r>
      <w:r w:rsidRPr="00D330E7">
        <w:rPr>
          <w:rFonts w:ascii="Times" w:hAnsi="Times"/>
          <w:b/>
          <w:i/>
        </w:rPr>
        <w:t xml:space="preserve">. </w:t>
      </w:r>
      <w:r w:rsidRPr="00D330E7">
        <w:rPr>
          <w:rFonts w:ascii="Times" w:hAnsi="Times"/>
          <w:i/>
        </w:rPr>
        <w:t>The time course of looking behavior for young deaf and hearing ASL-learners (</w:t>
      </w:r>
      <w:r>
        <w:rPr>
          <w:rFonts w:ascii="Times" w:hAnsi="Times"/>
          <w:i/>
        </w:rPr>
        <w:t>3A</w:t>
      </w:r>
      <w:r w:rsidRPr="00D330E7">
        <w:rPr>
          <w:rFonts w:ascii="Times" w:hAnsi="Times"/>
          <w:i/>
        </w:rPr>
        <w:t xml:space="preserve">). Filled circles represent deaf signers, while open circles represent hearing signers; </w:t>
      </w:r>
      <w:proofErr w:type="gramStart"/>
      <w:r>
        <w:rPr>
          <w:rFonts w:ascii="Times" w:hAnsi="Times"/>
          <w:i/>
        </w:rPr>
        <w:t>All</w:t>
      </w:r>
      <w:proofErr w:type="gramEnd"/>
      <w:r>
        <w:rPr>
          <w:rFonts w:ascii="Times" w:hAnsi="Times"/>
          <w:i/>
        </w:rPr>
        <w:t xml:space="preserve">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r w:rsidRPr="00D330E7">
        <w:rPr>
          <w:rFonts w:ascii="Times" w:hAnsi="Times"/>
        </w:rPr>
        <w:t xml:space="preserve">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xml:space="preserve">= 0.03, </w:t>
      </w:r>
      <w:r w:rsidR="003D664D" w:rsidRPr="00D330E7">
        <w:rPr>
          <w:rFonts w:ascii="Times" w:hAnsi="Times"/>
          <w:color w:val="000000"/>
        </w:rPr>
        <w:lastRenderedPageBreak/>
        <w:t>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m:t>
            </m:r>
            <m:r>
              <w:rPr>
                <w:rFonts w:ascii="Cambria Math" w:hAnsi="Cambria Math"/>
              </w:rPr>
              <m:t>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95% HDI for the difference in means [-503.42 ms, -223.85 ms]).</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lastRenderedPageBreak/>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bookmarkStart w:id="4" w:name="_GoBack"/>
      <w:r w:rsidRPr="00D330E7">
        <w:rPr>
          <w:rFonts w:ascii="Times" w:hAnsi="Times"/>
          <w:b/>
          <w:i/>
          <w:noProof/>
        </w:rPr>
        <w:lastRenderedPageBreak/>
        <w:drawing>
          <wp:anchor distT="0" distB="0" distL="114300" distR="114300" simplePos="0" relativeHeight="251674624" behindDoc="1" locked="0" layoutInCell="1" allowOverlap="1" wp14:anchorId="04828921" wp14:editId="083943F3">
            <wp:simplePos x="0" y="0"/>
            <wp:positionH relativeFrom="column">
              <wp:posOffset>-342900</wp:posOffset>
            </wp:positionH>
            <wp:positionV relativeFrom="paragraph">
              <wp:posOffset>-129540</wp:posOffset>
            </wp:positionV>
            <wp:extent cx="6515100" cy="5440045"/>
            <wp:effectExtent l="0" t="0" r="1270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5100" cy="5440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7155290D" w:rsidR="00623726" w:rsidRPr="00F86440" w:rsidRDefault="00736D0E" w:rsidP="007E02E3">
      <w:pPr>
        <w:spacing w:before="120"/>
        <w:ind w:firstLine="0"/>
        <w:rPr>
          <w:rFonts w:ascii="Times" w:hAnsi="Times"/>
          <w:b/>
          <w:i/>
        </w:rPr>
      </w:pPr>
      <w:r w:rsidRPr="00D330E7">
        <w:rPr>
          <w:rFonts w:ascii="Times" w:hAnsi="Times"/>
        </w:rPr>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 xml:space="preserve">Mean RTs were negatively </w:t>
      </w:r>
      <w:r w:rsidR="00623726" w:rsidRPr="00D330E7">
        <w:rPr>
          <w:rFonts w:ascii="Times" w:hAnsi="Times"/>
        </w:rPr>
        <w:lastRenderedPageBreak/>
        <w:t>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w:t>
      </w:r>
      <w:r w:rsidR="00F86440">
        <w:rPr>
          <w:rFonts w:ascii="Times" w:hAnsi="Times"/>
          <w:b/>
          <w:i/>
        </w:rPr>
        <w:t xml:space="preserve"> </w:t>
      </w:r>
      <w:r w:rsidR="00623726" w:rsidRPr="00D330E7">
        <w:rPr>
          <w:rFonts w:ascii="Times" w:hAnsi="Times"/>
        </w:rPr>
        <w:t>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77777777" w:rsidR="00512E7F" w:rsidRPr="00D330E7" w:rsidRDefault="00512E7F" w:rsidP="00512E7F">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7DBDF074" w14:textId="6B14CBEF" w:rsidR="00512E7F" w:rsidRPr="00F86440"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ms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 xml:space="preserve">hese findings parallel results in </w:t>
      </w:r>
      <w:r w:rsidRPr="00D330E7">
        <w:rPr>
          <w:rFonts w:ascii="Times" w:hAnsi="Times"/>
        </w:rPr>
        <w:lastRenderedPageBreak/>
        <w:t>the substantial body of previous research with monolingual children learning spoken languages, such as English (Fernald et al., 2006) and Spanish (Hurtado, Marchman, &amp; Fernald, 2007).</w:t>
      </w: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7491510C" w:rsidR="00C14E78" w:rsidRPr="00A426FC" w:rsidRDefault="00A426FC" w:rsidP="00D9251C">
            <w:pPr>
              <w:pStyle w:val="Compact"/>
              <w:jc w:val="center"/>
              <w:rPr>
                <w:rFonts w:ascii="Times" w:hAnsi="Times"/>
                <w:b/>
                <w:color w:val="000000"/>
              </w:rPr>
            </w:pPr>
            <m:oMathPara>
              <m:oMath>
                <m:r>
                  <m:rPr>
                    <m:sty m:val="b"/>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7D77132D"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w:t>
      </w:r>
      <w:r w:rsidR="00D9251C" w:rsidRPr="00D330E7">
        <w:rPr>
          <w:rFonts w:ascii="Times" w:hAnsi="Times"/>
        </w:rPr>
        <w:lastRenderedPageBreak/>
        <w:t>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linguistic signal processed in the periphery 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lexical access,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w:t>
      </w:r>
      <w:r w:rsidR="00830F6A">
        <w:rPr>
          <w:rFonts w:ascii="Times" w:hAnsi="Times"/>
        </w:rPr>
        <w:lastRenderedPageBreak/>
        <w:t xml:space="preserve">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5CEEAC80" w14:textId="56CAFAA6" w:rsidR="008B7ED4" w:rsidRPr="00AA1655" w:rsidRDefault="004A1A33" w:rsidP="00836D52">
      <w:pPr>
        <w:rPr>
          <w:rFonts w:ascii="Times" w:hAnsi="Times"/>
          <w:color w:val="000000"/>
        </w:rPr>
      </w:pPr>
      <w:r w:rsidRPr="004C2688">
        <w:rPr>
          <w:rFonts w:ascii="Times" w:hAnsi="Times"/>
        </w:rPr>
        <w:lastRenderedPageBreak/>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t>processing</w:t>
      </w:r>
      <w:r w:rsidR="004C2688" w:rsidRPr="004C2688">
        <w:rPr>
          <w:rFonts w:ascii="Times" w:hAnsi="Times"/>
          <w:color w:val="000000"/>
        </w:rPr>
        <w:t xml:space="preserve">) develop at different rates (Dye and Bavelier, 2009). </w:t>
      </w:r>
      <w:r w:rsidR="004C2688">
        <w:rPr>
          <w:color w:val="000000"/>
        </w:rPr>
        <w:t xml:space="preserve">Moreover, work by Elsabbagh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r w:rsidR="00D33DFB" w:rsidRPr="00D33DFB">
        <w:rPr>
          <w:rFonts w:ascii="Times" w:hAnsi="Times"/>
        </w:rPr>
        <w:t>Tanenhaus</w:t>
      </w:r>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r w:rsidR="004C2688" w:rsidRPr="004C2688">
        <w:rPr>
          <w:color w:val="000000"/>
        </w:rPr>
        <w:t>lexical access</w:t>
      </w:r>
      <w:r w:rsidR="004C2688">
        <w:rPr>
          <w:color w:val="000000"/>
        </w:rPr>
        <w:t>.</w:t>
      </w:r>
    </w:p>
    <w:p w14:paraId="08F0FC33" w14:textId="17C23306"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ms)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Pr>
          <w:color w:val="000000"/>
        </w:rPr>
        <w:t xml:space="preserve">M = </w:t>
      </w:r>
      <w:r w:rsidR="009F653C" w:rsidRPr="009F653C">
        <w:rPr>
          <w:color w:val="000000"/>
        </w:rPr>
        <w:t xml:space="preserve">844 </w:t>
      </w:r>
      <w:r w:rsidR="009F653C" w:rsidRPr="009F653C">
        <w:rPr>
          <w:color w:val="000000"/>
        </w:rPr>
        <w:lastRenderedPageBreak/>
        <w:t>ms</w:t>
      </w:r>
      <w:r w:rsidR="009F653C">
        <w:rPr>
          <w:color w:val="000000"/>
        </w:rPr>
        <w:t>)</w:t>
      </w:r>
      <w:r w:rsidR="00D1773F">
        <w:rPr>
          <w:color w:val="000000"/>
        </w:rPr>
        <w:t xml:space="preserve">. In addition, we did not select stimuli that parametrically varied features of signs that may influence speed of lexical access, including iconicity and degree of phonological overlap. 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70007B90"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lexical access in early</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r w:rsidR="003B144A" w:rsidRPr="00D330E7">
        <w:rPr>
          <w:rFonts w:ascii="Times" w:hAnsi="Times"/>
        </w:rPr>
        <w:t>Tanenhaus</w:t>
      </w:r>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w:t>
      </w:r>
      <w:r w:rsidRPr="00D330E7">
        <w:rPr>
          <w:rFonts w:ascii="Times" w:hAnsi="Times"/>
        </w:rPr>
        <w:lastRenderedPageBreak/>
        <w:t xml:space="preserve">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t>Conclusion</w:t>
      </w:r>
    </w:p>
    <w:p w14:paraId="0DBB8136" w14:textId="4D934BC7"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the first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despite massi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are linked to efficiency of lexical access, suggesting that</w:t>
      </w:r>
      <w:r w:rsidR="004A1A33">
        <w:rPr>
          <w:rFonts w:ascii="Times" w:hAnsi="Times"/>
        </w:rPr>
        <w:t xml:space="preserve"> </w:t>
      </w:r>
      <w:r w:rsidR="00094AE0">
        <w:rPr>
          <w:rFonts w:ascii="Times" w:hAnsi="Times"/>
        </w:rPr>
        <w:t>increasing</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r w:rsidRPr="006F6A13">
        <w:rPr>
          <w:rFonts w:ascii="Times" w:hAnsi="Times"/>
          <w:color w:val="222222"/>
          <w:shd w:val="clear" w:color="auto" w:fill="FFFFFF"/>
        </w:rPr>
        <w:t xml:space="preserve">Bavelier, D., Dye, M. W., &amp; Hauser, P. C. (2006). Do deaf individuals see </w:t>
      </w:r>
      <w:proofErr w:type="gramStart"/>
      <w:r w:rsidRPr="006F6A13">
        <w:rPr>
          <w:rFonts w:ascii="Times" w:hAnsi="Times"/>
          <w:color w:val="222222"/>
          <w:shd w:val="clear" w:color="auto" w:fill="FFFFFF"/>
        </w:rPr>
        <w:t>better</w:t>
      </w:r>
      <w:proofErr w:type="gramEnd"/>
      <w:r w:rsidRPr="006F6A13">
        <w:rPr>
          <w:rFonts w:ascii="Times" w:hAnsi="Times"/>
          <w:color w:val="222222"/>
          <w:shd w:val="clear" w:color="auto" w:fill="FFFFFF"/>
        </w:rPr>
        <w:t>?.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 xml:space="preserve">Caselli,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lastRenderedPageBreak/>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w:t>
      </w:r>
      <w:proofErr w:type="spellStart"/>
      <w:r w:rsidRPr="00444979">
        <w:rPr>
          <w:rFonts w:ascii="Times" w:hAnsi="Times"/>
          <w:color w:val="222222"/>
          <w:shd w:val="clear" w:color="auto" w:fill="FFFFFF"/>
        </w:rPr>
        <w:t>Zangl</w:t>
      </w:r>
      <w:proofErr w:type="spellEnd"/>
      <w:r w:rsidRPr="00444979">
        <w:rPr>
          <w:rFonts w:ascii="Times" w:hAnsi="Times"/>
          <w:color w:val="222222"/>
          <w:shd w:val="clear" w:color="auto" w:fill="FFFFFF"/>
        </w:rPr>
        <w:t xml:space="preserve">, R., Portillo, A. L., &amp; Marchman, V. A. (2008). Looking while listening: Using eye movements to monitor spoken language. </w:t>
      </w:r>
      <w:r w:rsidR="00C765B6" w:rsidRPr="00444979">
        <w:rPr>
          <w:rFonts w:ascii="Times" w:hAnsi="Times"/>
          <w:color w:val="333333"/>
          <w:shd w:val="clear" w:color="auto" w:fill="FFFFFF"/>
        </w:rPr>
        <w:t xml:space="preserve">In </w:t>
      </w:r>
      <w:proofErr w:type="spellStart"/>
      <w:r w:rsidR="00C765B6" w:rsidRPr="00444979">
        <w:rPr>
          <w:rFonts w:ascii="Times" w:hAnsi="Times"/>
          <w:color w:val="333333"/>
          <w:shd w:val="clear" w:color="auto" w:fill="FFFFFF"/>
        </w:rPr>
        <w:t>Sekerina</w:t>
      </w:r>
      <w:proofErr w:type="spellEnd"/>
      <w:r w:rsidR="00C765B6" w:rsidRPr="00444979">
        <w:rPr>
          <w:rFonts w:ascii="Times" w:hAnsi="Times"/>
          <w:color w:val="333333"/>
          <w:shd w:val="clear" w:color="auto" w:fill="FFFFFF"/>
        </w:rPr>
        <w:t xml:space="preserve">, I.A., Fernandez, E.M., &amp; </w:t>
      </w:r>
      <w:proofErr w:type="spellStart"/>
      <w:r w:rsidR="00C765B6" w:rsidRPr="00444979">
        <w:rPr>
          <w:rFonts w:ascii="Times" w:hAnsi="Times"/>
          <w:color w:val="333333"/>
          <w:shd w:val="clear" w:color="auto" w:fill="FFFFFF"/>
        </w:rPr>
        <w:t>Clahsen</w:t>
      </w:r>
      <w:proofErr w:type="spellEnd"/>
      <w:r w:rsidR="00C765B6" w:rsidRPr="00444979">
        <w:rPr>
          <w:rFonts w:ascii="Times" w:hAnsi="Times"/>
          <w:color w:val="333333"/>
          <w:shd w:val="clear" w:color="auto" w:fill="FFFFFF"/>
        </w:rPr>
        <w:t xml:space="preserve">,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Default="00E3179D" w:rsidP="00817122">
      <w:pPr>
        <w:ind w:left="720" w:hanging="720"/>
        <w:rPr>
          <w:rFonts w:ascii="Times" w:hAnsi="Times"/>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Marchman,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r w:rsidRPr="00D330E7">
        <w:rPr>
          <w:rFonts w:ascii="Times" w:hAnsi="Times"/>
        </w:rPr>
        <w:lastRenderedPageBreak/>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lastRenderedPageBreak/>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 xml:space="preserve">Salverda, A. P., Kleinschmidt, D., &amp; Tanenhaus, M. K. (2014). 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w:t>
      </w:r>
      <w:proofErr w:type="spellStart"/>
      <w:r w:rsidRPr="00D330E7">
        <w:rPr>
          <w:rFonts w:ascii="Times" w:hAnsi="Times"/>
        </w:rPr>
        <w:t>RStan</w:t>
      </w:r>
      <w:proofErr w:type="spellEnd"/>
      <w:r w:rsidRPr="00D330E7">
        <w:rPr>
          <w:rFonts w:ascii="Times" w:hAnsi="Times"/>
        </w:rPr>
        <w:t xml:space="preserve">: the R interface to Stan, Version 2.9.0. </w:t>
      </w:r>
      <w:hyperlink r:id="rId13"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t xml:space="preserve">Wagenmakers,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xml:space="preserve">,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C77C41" w:rsidRDefault="00C77C41">
      <w:pPr>
        <w:spacing w:line="240" w:lineRule="auto"/>
      </w:pPr>
      <w:r>
        <w:separator/>
      </w:r>
    </w:p>
  </w:endnote>
  <w:endnote w:type="continuationSeparator" w:id="0">
    <w:p w14:paraId="6F7188E6" w14:textId="77777777" w:rsidR="00C77C41" w:rsidRDefault="00C77C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C77C41" w:rsidRDefault="00C77C41">
      <w:pPr>
        <w:spacing w:line="240" w:lineRule="auto"/>
      </w:pPr>
      <w:r>
        <w:separator/>
      </w:r>
    </w:p>
  </w:footnote>
  <w:footnote w:type="continuationSeparator" w:id="0">
    <w:p w14:paraId="71406374" w14:textId="77777777" w:rsidR="00C77C41" w:rsidRDefault="00C77C41">
      <w:pPr>
        <w:spacing w:line="240" w:lineRule="auto"/>
      </w:pPr>
      <w:r>
        <w:continuationSeparator/>
      </w:r>
    </w:p>
  </w:footnote>
  <w:footnote w:id="1">
    <w:p w14:paraId="0F01660A" w14:textId="2E7A502C" w:rsidR="00C77C41" w:rsidRDefault="00C77C41">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0F73C3A4" w:rsidR="00C77C41" w:rsidRDefault="00C77C41">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lexical access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77C41" w:rsidRDefault="00C77C4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6864">
      <w:rPr>
        <w:rStyle w:val="PageNumber"/>
        <w:noProof/>
      </w:rPr>
      <w:t>33</w:t>
    </w:r>
    <w:r>
      <w:rPr>
        <w:rStyle w:val="PageNumber"/>
      </w:rPr>
      <w:fldChar w:fldCharType="end"/>
    </w:r>
  </w:p>
  <w:p w14:paraId="256A6BF4" w14:textId="77777777" w:rsidR="00C77C41" w:rsidRDefault="00C77C41" w:rsidP="0002460C">
    <w:pPr>
      <w:ind w:right="360" w:firstLine="0"/>
    </w:pPr>
    <w:r>
      <w:t>REAL-TIME LEXICAL COMPREHENSION IN ASL</w:t>
    </w:r>
    <w:r>
      <w:tab/>
    </w:r>
    <w:r>
      <w:tab/>
    </w:r>
    <w:r>
      <w:tab/>
    </w:r>
  </w:p>
  <w:p w14:paraId="7EBC382B" w14:textId="77777777" w:rsidR="00C77C41" w:rsidRDefault="00C77C41"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6864">
      <w:rPr>
        <w:rStyle w:val="PageNumber"/>
        <w:noProof/>
      </w:rPr>
      <w:t>1</w:t>
    </w:r>
    <w:r>
      <w:rPr>
        <w:rStyle w:val="PageNumber"/>
      </w:rPr>
      <w:fldChar w:fldCharType="end"/>
    </w:r>
  </w:p>
  <w:p w14:paraId="43CA4409" w14:textId="77777777" w:rsidR="00C77C41" w:rsidRDefault="00C77C41">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43370"/>
    <w:rsid w:val="00047207"/>
    <w:rsid w:val="00057040"/>
    <w:rsid w:val="00065F12"/>
    <w:rsid w:val="000745A5"/>
    <w:rsid w:val="00083A6E"/>
    <w:rsid w:val="00086C5B"/>
    <w:rsid w:val="00087BB5"/>
    <w:rsid w:val="00094AE0"/>
    <w:rsid w:val="000A0072"/>
    <w:rsid w:val="000A2093"/>
    <w:rsid w:val="000B0760"/>
    <w:rsid w:val="000B0A32"/>
    <w:rsid w:val="000B0CFF"/>
    <w:rsid w:val="000C25CC"/>
    <w:rsid w:val="000C41CC"/>
    <w:rsid w:val="000C5F83"/>
    <w:rsid w:val="000C6751"/>
    <w:rsid w:val="000C693A"/>
    <w:rsid w:val="000C799E"/>
    <w:rsid w:val="000D1736"/>
    <w:rsid w:val="000D1B46"/>
    <w:rsid w:val="000D3A7F"/>
    <w:rsid w:val="000D40C6"/>
    <w:rsid w:val="000D4956"/>
    <w:rsid w:val="000E1597"/>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7800"/>
    <w:rsid w:val="002913B1"/>
    <w:rsid w:val="0029327D"/>
    <w:rsid w:val="00295A0A"/>
    <w:rsid w:val="00295C51"/>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7E92"/>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3674"/>
    <w:rsid w:val="00736D0E"/>
    <w:rsid w:val="007401F5"/>
    <w:rsid w:val="007453AC"/>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42D28"/>
    <w:rsid w:val="0084456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4A93"/>
    <w:rsid w:val="00991F46"/>
    <w:rsid w:val="009952F2"/>
    <w:rsid w:val="00997764"/>
    <w:rsid w:val="009A106C"/>
    <w:rsid w:val="009A15DF"/>
    <w:rsid w:val="009A3E59"/>
    <w:rsid w:val="009B7853"/>
    <w:rsid w:val="009B7A99"/>
    <w:rsid w:val="009C12D2"/>
    <w:rsid w:val="009C1B0D"/>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4CA7"/>
    <w:rsid w:val="00B86600"/>
    <w:rsid w:val="00B86B9D"/>
    <w:rsid w:val="00B93C18"/>
    <w:rsid w:val="00BA4131"/>
    <w:rsid w:val="00BA4189"/>
    <w:rsid w:val="00BB2C4C"/>
    <w:rsid w:val="00BB2F49"/>
    <w:rsid w:val="00BB7D61"/>
    <w:rsid w:val="00BC43A9"/>
    <w:rsid w:val="00BC5068"/>
    <w:rsid w:val="00BD14DC"/>
    <w:rsid w:val="00BD153A"/>
    <w:rsid w:val="00BD1C32"/>
    <w:rsid w:val="00BD32F8"/>
    <w:rsid w:val="00BD6ACA"/>
    <w:rsid w:val="00BE1C63"/>
    <w:rsid w:val="00BE3250"/>
    <w:rsid w:val="00BF1C07"/>
    <w:rsid w:val="00BF7927"/>
    <w:rsid w:val="00C034E6"/>
    <w:rsid w:val="00C04471"/>
    <w:rsid w:val="00C0685D"/>
    <w:rsid w:val="00C073E3"/>
    <w:rsid w:val="00C07490"/>
    <w:rsid w:val="00C106DC"/>
    <w:rsid w:val="00C14E78"/>
    <w:rsid w:val="00C16CE7"/>
    <w:rsid w:val="00C23814"/>
    <w:rsid w:val="00C25D0A"/>
    <w:rsid w:val="00C30A06"/>
    <w:rsid w:val="00C33B43"/>
    <w:rsid w:val="00C355D3"/>
    <w:rsid w:val="00C36C46"/>
    <w:rsid w:val="00C372E1"/>
    <w:rsid w:val="00C45608"/>
    <w:rsid w:val="00C46B1C"/>
    <w:rsid w:val="00C517C7"/>
    <w:rsid w:val="00C51B1D"/>
    <w:rsid w:val="00C529B2"/>
    <w:rsid w:val="00C54675"/>
    <w:rsid w:val="00C5543B"/>
    <w:rsid w:val="00C575A5"/>
    <w:rsid w:val="00C636F1"/>
    <w:rsid w:val="00C651F7"/>
    <w:rsid w:val="00C67138"/>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62A99"/>
    <w:rsid w:val="00E65FC1"/>
    <w:rsid w:val="00E742B4"/>
    <w:rsid w:val="00E7602D"/>
    <w:rsid w:val="00E86BA1"/>
    <w:rsid w:val="00E910AB"/>
    <w:rsid w:val="00E93788"/>
    <w:rsid w:val="00EA28D6"/>
    <w:rsid w:val="00EA2E12"/>
    <w:rsid w:val="00EA7E56"/>
    <w:rsid w:val="00EB3C7D"/>
    <w:rsid w:val="00EC190D"/>
    <w:rsid w:val="00EC4204"/>
    <w:rsid w:val="00ED61AF"/>
    <w:rsid w:val="00EE7216"/>
    <w:rsid w:val="00F015BB"/>
    <w:rsid w:val="00F037F3"/>
    <w:rsid w:val="00F063BB"/>
    <w:rsid w:val="00F07855"/>
    <w:rsid w:val="00F10B01"/>
    <w:rsid w:val="00F131A5"/>
    <w:rsid w:val="00F14377"/>
    <w:rsid w:val="00F14E4E"/>
    <w:rsid w:val="00F242F8"/>
    <w:rsid w:val="00F25037"/>
    <w:rsid w:val="00F337E2"/>
    <w:rsid w:val="00F376FB"/>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4E84"/>
    <w:rsid w:val="00F86440"/>
    <w:rsid w:val="00F86CD8"/>
    <w:rsid w:val="00F86EF2"/>
    <w:rsid w:val="00F92F25"/>
    <w:rsid w:val="00F94785"/>
    <w:rsid w:val="00F9645E"/>
    <w:rsid w:val="00FA0F24"/>
    <w:rsid w:val="00FB0259"/>
    <w:rsid w:val="00FB0577"/>
    <w:rsid w:val="00FB52F6"/>
    <w:rsid w:val="00FB6F45"/>
    <w:rsid w:val="00FC11EE"/>
    <w:rsid w:val="00FD2A73"/>
    <w:rsid w:val="00FE0AA8"/>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817083-C9EF-8A40-92EF-98C2E27EF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8</Pages>
  <Words>9547</Words>
  <Characters>54419</Characters>
  <Application>Microsoft Macintosh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383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33</cp:revision>
  <cp:lastPrinted>2017-05-08T23:45:00Z</cp:lastPrinted>
  <dcterms:created xsi:type="dcterms:W3CDTF">2017-11-12T21:19:00Z</dcterms:created>
  <dcterms:modified xsi:type="dcterms:W3CDTF">2017-11-13T20:13:00Z</dcterms:modified>
</cp:coreProperties>
</file>